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20F950" w14:textId="77777777" w:rsidR="006C5D99" w:rsidRPr="006C5D99" w:rsidRDefault="006C5D99">
      <w:pPr>
        <w:pStyle w:val="Title"/>
        <w:contextualSpacing w:val="0"/>
        <w:rPr>
          <w:sz w:val="24"/>
          <w:szCs w:val="24"/>
        </w:rPr>
      </w:pPr>
      <w:r>
        <w:rPr>
          <w:sz w:val="24"/>
          <w:szCs w:val="24"/>
        </w:rPr>
        <w:t>Name: ___________________________________________________ Date: ________________________ Period: _______________</w:t>
      </w:r>
    </w:p>
    <w:p w14:paraId="5A09435C" w14:textId="77777777" w:rsidR="005E6778" w:rsidRDefault="00591D64">
      <w:pPr>
        <w:pStyle w:val="Title"/>
        <w:contextualSpacing w:val="0"/>
      </w:pPr>
      <w:r>
        <w:t>Unit 1: Foundations of Democracy</w:t>
      </w:r>
    </w:p>
    <w:p w14:paraId="3069FD56" w14:textId="77777777" w:rsidR="005E6778" w:rsidRDefault="00591D64">
      <w:pPr>
        <w:pStyle w:val="Heading1"/>
      </w:pPr>
      <w:r>
        <w:t>Chapter 1: The Constitution</w:t>
      </w:r>
      <w:r>
        <w:br/>
      </w:r>
    </w:p>
    <w:tbl>
      <w:tblPr>
        <w:tblStyle w:val="a"/>
        <w:tblW w:w="110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28"/>
        <w:gridCol w:w="2227"/>
        <w:gridCol w:w="7961"/>
      </w:tblGrid>
      <w:tr w:rsidR="005E6778" w14:paraId="14B963FB" w14:textId="77777777">
        <w:trPr>
          <w:jc w:val="center"/>
        </w:trPr>
        <w:tc>
          <w:tcPr>
            <w:tcW w:w="11016" w:type="dxa"/>
            <w:gridSpan w:val="3"/>
            <w:shd w:val="clear" w:color="auto" w:fill="B8CCE4"/>
          </w:tcPr>
          <w:p w14:paraId="0C32D245" w14:textId="77777777" w:rsidR="005E6778" w:rsidRDefault="00591D64">
            <w:pPr>
              <w:pStyle w:val="Heading2"/>
              <w:jc w:val="center"/>
              <w:outlineLvl w:val="1"/>
            </w:pPr>
            <w:bookmarkStart w:id="0" w:name="_Hlk16935703"/>
            <w:r>
              <w:rPr>
                <w:color w:val="000000"/>
              </w:rPr>
              <w:t>AMERICAN INDEPENDENCE AND EARLY NATIONAL GOVERNMENT</w:t>
            </w:r>
          </w:p>
        </w:tc>
      </w:tr>
      <w:bookmarkEnd w:id="0"/>
      <w:tr w:rsidR="005E6778" w14:paraId="2C3B0DDA" w14:textId="77777777">
        <w:trPr>
          <w:jc w:val="center"/>
        </w:trPr>
        <w:tc>
          <w:tcPr>
            <w:tcW w:w="11016" w:type="dxa"/>
            <w:gridSpan w:val="3"/>
            <w:shd w:val="clear" w:color="auto" w:fill="D9D9D9"/>
            <w:vAlign w:val="center"/>
          </w:tcPr>
          <w:p w14:paraId="7F6A4DE4" w14:textId="77777777" w:rsidR="005E6778" w:rsidRDefault="00591D64">
            <w:pPr>
              <w:pStyle w:val="Heading3"/>
              <w:outlineLvl w:val="2"/>
            </w:pPr>
            <w:r>
              <w:t>A Bill of Rights</w:t>
            </w:r>
          </w:p>
        </w:tc>
      </w:tr>
      <w:tr w:rsidR="005E6778" w14:paraId="2674FBF4" w14:textId="77777777" w:rsidTr="006C5D99">
        <w:trPr>
          <w:trHeight w:val="720"/>
          <w:jc w:val="center"/>
        </w:trPr>
        <w:tc>
          <w:tcPr>
            <w:tcW w:w="828" w:type="dxa"/>
            <w:vAlign w:val="center"/>
          </w:tcPr>
          <w:p w14:paraId="708F3EEE" w14:textId="77777777" w:rsidR="005E6778" w:rsidRDefault="00591D64">
            <w:r>
              <w:t>p. 26</w:t>
            </w:r>
          </w:p>
        </w:tc>
        <w:tc>
          <w:tcPr>
            <w:tcW w:w="2227" w:type="dxa"/>
            <w:vAlign w:val="center"/>
          </w:tcPr>
          <w:p w14:paraId="426E2F64" w14:textId="77777777" w:rsidR="005E6778" w:rsidRDefault="00591D64">
            <w:pPr>
              <w:rPr>
                <w:b/>
              </w:rPr>
            </w:pPr>
            <w:r>
              <w:rPr>
                <w:b/>
              </w:rPr>
              <w:t>Rights in the Original Constitution</w:t>
            </w:r>
          </w:p>
        </w:tc>
        <w:tc>
          <w:tcPr>
            <w:tcW w:w="7961" w:type="dxa"/>
            <w:vAlign w:val="center"/>
          </w:tcPr>
          <w:p w14:paraId="7ACFFE83" w14:textId="77777777" w:rsidR="005E6778" w:rsidRDefault="005E6778"/>
          <w:p w14:paraId="4A223B1E" w14:textId="77777777" w:rsidR="00BF30F9" w:rsidRDefault="00BF30F9"/>
          <w:p w14:paraId="00E1A743" w14:textId="77777777" w:rsidR="00BF30F9" w:rsidRDefault="00BF30F9"/>
          <w:p w14:paraId="181CDDC8" w14:textId="1E42B9E1" w:rsidR="00BF30F9" w:rsidRDefault="00BF30F9">
            <w:bookmarkStart w:id="1" w:name="_GoBack"/>
            <w:bookmarkEnd w:id="1"/>
          </w:p>
        </w:tc>
      </w:tr>
      <w:tr w:rsidR="005E6778" w14:paraId="4C454E69" w14:textId="77777777" w:rsidTr="006C5D99">
        <w:trPr>
          <w:trHeight w:val="720"/>
          <w:jc w:val="center"/>
        </w:trPr>
        <w:tc>
          <w:tcPr>
            <w:tcW w:w="828" w:type="dxa"/>
            <w:vAlign w:val="center"/>
          </w:tcPr>
          <w:p w14:paraId="571DA5F7" w14:textId="77777777" w:rsidR="005E6778" w:rsidRDefault="00591D64">
            <w:r>
              <w:t>p. 26</w:t>
            </w:r>
          </w:p>
        </w:tc>
        <w:tc>
          <w:tcPr>
            <w:tcW w:w="2227" w:type="dxa"/>
            <w:vAlign w:val="center"/>
          </w:tcPr>
          <w:p w14:paraId="2774E6A0" w14:textId="77777777" w:rsidR="005E6778" w:rsidRDefault="00591D64">
            <w:pPr>
              <w:rPr>
                <w:b/>
              </w:rPr>
            </w:pPr>
            <w:r>
              <w:rPr>
                <w:b/>
              </w:rPr>
              <w:t>Bill of Rights</w:t>
            </w:r>
          </w:p>
        </w:tc>
        <w:tc>
          <w:tcPr>
            <w:tcW w:w="7961" w:type="dxa"/>
            <w:vAlign w:val="center"/>
          </w:tcPr>
          <w:p w14:paraId="3427D4C8" w14:textId="77777777" w:rsidR="005E6778" w:rsidRDefault="005E6778"/>
          <w:p w14:paraId="5B2ADD3D" w14:textId="77777777" w:rsidR="00BF30F9" w:rsidRDefault="00BF30F9"/>
          <w:p w14:paraId="556E7B90" w14:textId="77777777" w:rsidR="00BF30F9" w:rsidRDefault="00BF30F9"/>
          <w:p w14:paraId="4AC03F32" w14:textId="16765A2F" w:rsidR="00BF30F9" w:rsidRDefault="00BF30F9"/>
        </w:tc>
      </w:tr>
      <w:tr w:rsidR="005E6778" w14:paraId="70BBBF57" w14:textId="77777777">
        <w:trPr>
          <w:jc w:val="center"/>
        </w:trPr>
        <w:tc>
          <w:tcPr>
            <w:tcW w:w="11016" w:type="dxa"/>
            <w:gridSpan w:val="3"/>
            <w:shd w:val="clear" w:color="auto" w:fill="B8CCE4"/>
            <w:vAlign w:val="center"/>
          </w:tcPr>
          <w:p w14:paraId="19DDE58B" w14:textId="77777777" w:rsidR="005E6778" w:rsidRDefault="00591D64">
            <w:pPr>
              <w:pStyle w:val="Heading2"/>
              <w:jc w:val="center"/>
              <w:outlineLvl w:val="1"/>
              <w:rPr>
                <w:color w:val="000000"/>
              </w:rPr>
            </w:pPr>
            <w:r>
              <w:rPr>
                <w:color w:val="000000"/>
              </w:rPr>
              <w:t>CONSTITUTIONAL PRINCIPLES</w:t>
            </w:r>
          </w:p>
        </w:tc>
      </w:tr>
      <w:tr w:rsidR="005E6778" w14:paraId="6CF0C628" w14:textId="77777777">
        <w:trPr>
          <w:jc w:val="center"/>
        </w:trPr>
        <w:tc>
          <w:tcPr>
            <w:tcW w:w="11016" w:type="dxa"/>
            <w:gridSpan w:val="3"/>
            <w:shd w:val="clear" w:color="auto" w:fill="D9D9D9"/>
            <w:vAlign w:val="center"/>
          </w:tcPr>
          <w:p w14:paraId="6DA84F22" w14:textId="77777777" w:rsidR="005E6778" w:rsidRDefault="00591D64">
            <w:pPr>
              <w:pStyle w:val="Heading3"/>
              <w:outlineLvl w:val="2"/>
            </w:pPr>
            <w:r>
              <w:t>A Democratic Republic</w:t>
            </w:r>
          </w:p>
        </w:tc>
      </w:tr>
      <w:tr w:rsidR="005E6778" w14:paraId="0FE9A707" w14:textId="77777777" w:rsidTr="006C5D99">
        <w:trPr>
          <w:trHeight w:val="720"/>
          <w:jc w:val="center"/>
        </w:trPr>
        <w:tc>
          <w:tcPr>
            <w:tcW w:w="828" w:type="dxa"/>
            <w:vAlign w:val="center"/>
          </w:tcPr>
          <w:p w14:paraId="6BEEE1A4" w14:textId="77777777" w:rsidR="005E6778" w:rsidRDefault="00591D64">
            <w:r>
              <w:t>p. 29</w:t>
            </w:r>
          </w:p>
        </w:tc>
        <w:tc>
          <w:tcPr>
            <w:tcW w:w="2227" w:type="dxa"/>
            <w:vAlign w:val="center"/>
          </w:tcPr>
          <w:p w14:paraId="46534D2F" w14:textId="77777777" w:rsidR="005E6778" w:rsidRDefault="00591D64">
            <w:pPr>
              <w:rPr>
                <w:b/>
              </w:rPr>
            </w:pPr>
            <w:r>
              <w:rPr>
                <w:b/>
              </w:rPr>
              <w:t>Representative Republic</w:t>
            </w:r>
          </w:p>
        </w:tc>
        <w:tc>
          <w:tcPr>
            <w:tcW w:w="7961" w:type="dxa"/>
            <w:vAlign w:val="center"/>
          </w:tcPr>
          <w:p w14:paraId="04C4E09D" w14:textId="77777777" w:rsidR="005E6778" w:rsidRDefault="005E6778"/>
        </w:tc>
      </w:tr>
      <w:tr w:rsidR="005E6778" w14:paraId="11FDA879" w14:textId="77777777">
        <w:trPr>
          <w:jc w:val="center"/>
        </w:trPr>
        <w:tc>
          <w:tcPr>
            <w:tcW w:w="11016" w:type="dxa"/>
            <w:gridSpan w:val="3"/>
            <w:shd w:val="clear" w:color="auto" w:fill="D9D9D9"/>
            <w:vAlign w:val="center"/>
          </w:tcPr>
          <w:p w14:paraId="11B96FAB" w14:textId="77777777" w:rsidR="005E6778" w:rsidRDefault="00591D64">
            <w:pPr>
              <w:pStyle w:val="Heading3"/>
              <w:outlineLvl w:val="2"/>
            </w:pPr>
            <w:r>
              <w:t>Separation of Powers</w:t>
            </w:r>
          </w:p>
        </w:tc>
      </w:tr>
      <w:tr w:rsidR="005E6778" w14:paraId="7BC5E8D4" w14:textId="77777777" w:rsidTr="006C5D99">
        <w:trPr>
          <w:trHeight w:val="720"/>
          <w:jc w:val="center"/>
        </w:trPr>
        <w:tc>
          <w:tcPr>
            <w:tcW w:w="828" w:type="dxa"/>
            <w:vAlign w:val="center"/>
          </w:tcPr>
          <w:p w14:paraId="4B34EA05" w14:textId="77777777" w:rsidR="005E6778" w:rsidRDefault="00591D64">
            <w:r>
              <w:t>p. 29</w:t>
            </w:r>
          </w:p>
        </w:tc>
        <w:tc>
          <w:tcPr>
            <w:tcW w:w="2227" w:type="dxa"/>
            <w:vAlign w:val="center"/>
          </w:tcPr>
          <w:p w14:paraId="4802A745" w14:textId="77777777" w:rsidR="005E6778" w:rsidRDefault="00591D64">
            <w:pPr>
              <w:rPr>
                <w:b/>
              </w:rPr>
            </w:pPr>
            <w:r>
              <w:rPr>
                <w:b/>
              </w:rPr>
              <w:t>Separation of Powers</w:t>
            </w:r>
          </w:p>
        </w:tc>
        <w:tc>
          <w:tcPr>
            <w:tcW w:w="7961" w:type="dxa"/>
            <w:vAlign w:val="center"/>
          </w:tcPr>
          <w:p w14:paraId="7F44D281" w14:textId="77777777" w:rsidR="005E6778" w:rsidRDefault="005E6778"/>
          <w:p w14:paraId="2D429821" w14:textId="77777777" w:rsidR="00BF30F9" w:rsidRDefault="00BF30F9"/>
          <w:p w14:paraId="2F80569D" w14:textId="77777777" w:rsidR="00BF30F9" w:rsidRDefault="00BF30F9"/>
          <w:p w14:paraId="28D7D9A9" w14:textId="6ED2FEA8" w:rsidR="00BF30F9" w:rsidRDefault="00BF30F9"/>
        </w:tc>
      </w:tr>
      <w:tr w:rsidR="005E6778" w14:paraId="04AE5D5C" w14:textId="77777777" w:rsidTr="006C5D99">
        <w:trPr>
          <w:trHeight w:val="720"/>
          <w:jc w:val="center"/>
        </w:trPr>
        <w:tc>
          <w:tcPr>
            <w:tcW w:w="828" w:type="dxa"/>
            <w:vAlign w:val="center"/>
          </w:tcPr>
          <w:p w14:paraId="7282154F" w14:textId="77777777" w:rsidR="005E6778" w:rsidRDefault="00591D64">
            <w:r>
              <w:t>p. 29</w:t>
            </w:r>
          </w:p>
        </w:tc>
        <w:tc>
          <w:tcPr>
            <w:tcW w:w="2227" w:type="dxa"/>
            <w:shd w:val="clear" w:color="auto" w:fill="92D050"/>
            <w:vAlign w:val="center"/>
          </w:tcPr>
          <w:p w14:paraId="03786121" w14:textId="77777777" w:rsidR="005E6778" w:rsidRDefault="00591D64">
            <w:pPr>
              <w:rPr>
                <w:b/>
                <w:i/>
              </w:rPr>
            </w:pPr>
            <w:r>
              <w:rPr>
                <w:b/>
                <w:i/>
              </w:rPr>
              <w:t>Federalist No. 51</w:t>
            </w:r>
          </w:p>
        </w:tc>
        <w:tc>
          <w:tcPr>
            <w:tcW w:w="7961" w:type="dxa"/>
            <w:vAlign w:val="center"/>
          </w:tcPr>
          <w:p w14:paraId="0F7730A0" w14:textId="77777777" w:rsidR="005E6778" w:rsidRDefault="005E6778"/>
          <w:p w14:paraId="5B5A77ED" w14:textId="77777777" w:rsidR="00BF30F9" w:rsidRDefault="00BF30F9"/>
          <w:p w14:paraId="7A9A9101" w14:textId="77777777" w:rsidR="00BF30F9" w:rsidRDefault="00BF30F9"/>
          <w:p w14:paraId="735AA362" w14:textId="77777777" w:rsidR="00BF30F9" w:rsidRDefault="00BF30F9"/>
          <w:p w14:paraId="28D7E89E" w14:textId="77777777" w:rsidR="00BF30F9" w:rsidRDefault="00BF30F9"/>
          <w:p w14:paraId="710A41A9" w14:textId="77777777" w:rsidR="00BF30F9" w:rsidRDefault="00BF30F9"/>
          <w:p w14:paraId="3C32D1FB" w14:textId="7E03C0D9" w:rsidR="00BF30F9" w:rsidRDefault="00BF30F9"/>
        </w:tc>
      </w:tr>
      <w:tr w:rsidR="005E6778" w14:paraId="2A98B351" w14:textId="77777777">
        <w:trPr>
          <w:jc w:val="center"/>
        </w:trPr>
        <w:tc>
          <w:tcPr>
            <w:tcW w:w="11016" w:type="dxa"/>
            <w:gridSpan w:val="3"/>
            <w:shd w:val="clear" w:color="auto" w:fill="D9D9D9"/>
            <w:vAlign w:val="center"/>
          </w:tcPr>
          <w:p w14:paraId="3040375D" w14:textId="77777777" w:rsidR="005E6778" w:rsidRDefault="00591D64">
            <w:pPr>
              <w:pStyle w:val="Heading3"/>
              <w:outlineLvl w:val="2"/>
            </w:pPr>
            <w:r>
              <w:t>Checks and Balances</w:t>
            </w:r>
          </w:p>
        </w:tc>
      </w:tr>
      <w:tr w:rsidR="005E6778" w14:paraId="4706DF16" w14:textId="77777777" w:rsidTr="006C5D99">
        <w:trPr>
          <w:trHeight w:val="720"/>
          <w:jc w:val="center"/>
        </w:trPr>
        <w:tc>
          <w:tcPr>
            <w:tcW w:w="828" w:type="dxa"/>
            <w:vAlign w:val="center"/>
          </w:tcPr>
          <w:p w14:paraId="3F23FDAC" w14:textId="77777777" w:rsidR="005E6778" w:rsidRDefault="00591D64">
            <w:r>
              <w:t>p. 31</w:t>
            </w:r>
          </w:p>
        </w:tc>
        <w:tc>
          <w:tcPr>
            <w:tcW w:w="2227" w:type="dxa"/>
            <w:vAlign w:val="center"/>
          </w:tcPr>
          <w:p w14:paraId="62C781C1" w14:textId="77777777" w:rsidR="005E6778" w:rsidRDefault="00591D64">
            <w:pPr>
              <w:rPr>
                <w:b/>
              </w:rPr>
            </w:pPr>
            <w:r>
              <w:rPr>
                <w:b/>
              </w:rPr>
              <w:t>Checks and Balances</w:t>
            </w:r>
          </w:p>
        </w:tc>
        <w:tc>
          <w:tcPr>
            <w:tcW w:w="7961" w:type="dxa"/>
            <w:vAlign w:val="center"/>
          </w:tcPr>
          <w:p w14:paraId="1AC9B3E4" w14:textId="77777777" w:rsidR="005E6778" w:rsidRDefault="005E6778"/>
        </w:tc>
      </w:tr>
      <w:tr w:rsidR="005E6778" w14:paraId="5DD7D17E" w14:textId="77777777" w:rsidTr="006C5D99">
        <w:trPr>
          <w:trHeight w:val="720"/>
          <w:jc w:val="center"/>
        </w:trPr>
        <w:tc>
          <w:tcPr>
            <w:tcW w:w="828" w:type="dxa"/>
            <w:vAlign w:val="center"/>
          </w:tcPr>
          <w:p w14:paraId="6DA91DBD" w14:textId="77777777" w:rsidR="005E6778" w:rsidRDefault="00591D64">
            <w:r>
              <w:t>p. 31</w:t>
            </w:r>
          </w:p>
        </w:tc>
        <w:tc>
          <w:tcPr>
            <w:tcW w:w="2227" w:type="dxa"/>
            <w:vAlign w:val="center"/>
          </w:tcPr>
          <w:p w14:paraId="0BE6D832" w14:textId="77777777" w:rsidR="005E6778" w:rsidRDefault="00591D64">
            <w:pPr>
              <w:rPr>
                <w:b/>
              </w:rPr>
            </w:pPr>
            <w:r>
              <w:rPr>
                <w:b/>
              </w:rPr>
              <w:t>Pocket Veto</w:t>
            </w:r>
          </w:p>
        </w:tc>
        <w:tc>
          <w:tcPr>
            <w:tcW w:w="7961" w:type="dxa"/>
            <w:vAlign w:val="center"/>
          </w:tcPr>
          <w:p w14:paraId="3200A572" w14:textId="77777777" w:rsidR="005E6778" w:rsidRDefault="005E6778"/>
        </w:tc>
      </w:tr>
      <w:tr w:rsidR="005E6778" w14:paraId="3FA6CF13" w14:textId="77777777" w:rsidTr="006C5D99">
        <w:trPr>
          <w:trHeight w:val="720"/>
          <w:jc w:val="center"/>
        </w:trPr>
        <w:tc>
          <w:tcPr>
            <w:tcW w:w="828" w:type="dxa"/>
            <w:vAlign w:val="center"/>
          </w:tcPr>
          <w:p w14:paraId="3B8CA8C3" w14:textId="77777777" w:rsidR="005E6778" w:rsidRDefault="00591D64">
            <w:r>
              <w:t>p. 31</w:t>
            </w:r>
          </w:p>
        </w:tc>
        <w:tc>
          <w:tcPr>
            <w:tcW w:w="2227" w:type="dxa"/>
            <w:vAlign w:val="center"/>
          </w:tcPr>
          <w:p w14:paraId="1E332073" w14:textId="77777777" w:rsidR="005E6778" w:rsidRDefault="00591D64">
            <w:pPr>
              <w:rPr>
                <w:b/>
              </w:rPr>
            </w:pPr>
            <w:r>
              <w:rPr>
                <w:b/>
              </w:rPr>
              <w:t>Two-thirds Override</w:t>
            </w:r>
          </w:p>
        </w:tc>
        <w:tc>
          <w:tcPr>
            <w:tcW w:w="7961" w:type="dxa"/>
            <w:vAlign w:val="center"/>
          </w:tcPr>
          <w:p w14:paraId="2A70ACED" w14:textId="77777777" w:rsidR="005E6778" w:rsidRDefault="005E6778"/>
        </w:tc>
      </w:tr>
      <w:tr w:rsidR="005E6778" w14:paraId="2E21CF22" w14:textId="77777777" w:rsidTr="006C5D99">
        <w:trPr>
          <w:trHeight w:val="720"/>
          <w:jc w:val="center"/>
        </w:trPr>
        <w:tc>
          <w:tcPr>
            <w:tcW w:w="828" w:type="dxa"/>
            <w:vAlign w:val="center"/>
          </w:tcPr>
          <w:p w14:paraId="7D62D09C" w14:textId="77777777" w:rsidR="005E6778" w:rsidRDefault="00591D64">
            <w:r>
              <w:t>p. 31</w:t>
            </w:r>
          </w:p>
        </w:tc>
        <w:tc>
          <w:tcPr>
            <w:tcW w:w="2227" w:type="dxa"/>
            <w:vAlign w:val="center"/>
          </w:tcPr>
          <w:p w14:paraId="52E9E02A" w14:textId="77777777" w:rsidR="005E6778" w:rsidRDefault="00591D64">
            <w:pPr>
              <w:rPr>
                <w:b/>
              </w:rPr>
            </w:pPr>
            <w:r>
              <w:rPr>
                <w:b/>
              </w:rPr>
              <w:t>Advice and Consent</w:t>
            </w:r>
          </w:p>
        </w:tc>
        <w:tc>
          <w:tcPr>
            <w:tcW w:w="7961" w:type="dxa"/>
            <w:vAlign w:val="center"/>
          </w:tcPr>
          <w:p w14:paraId="71498FE2" w14:textId="77777777" w:rsidR="005E6778" w:rsidRDefault="005E6778"/>
        </w:tc>
      </w:tr>
      <w:tr w:rsidR="005E6778" w14:paraId="4C46CC15" w14:textId="77777777" w:rsidTr="006C5D99">
        <w:trPr>
          <w:trHeight w:val="720"/>
          <w:jc w:val="center"/>
        </w:trPr>
        <w:tc>
          <w:tcPr>
            <w:tcW w:w="828" w:type="dxa"/>
            <w:vAlign w:val="center"/>
          </w:tcPr>
          <w:p w14:paraId="621412E8" w14:textId="77777777" w:rsidR="005E6778" w:rsidRDefault="00591D64">
            <w:r>
              <w:lastRenderedPageBreak/>
              <w:t>p. 31</w:t>
            </w:r>
          </w:p>
        </w:tc>
        <w:tc>
          <w:tcPr>
            <w:tcW w:w="2227" w:type="dxa"/>
            <w:vAlign w:val="center"/>
          </w:tcPr>
          <w:p w14:paraId="37263A07" w14:textId="77777777" w:rsidR="005E6778" w:rsidRDefault="00591D64">
            <w:pPr>
              <w:rPr>
                <w:b/>
              </w:rPr>
            </w:pPr>
            <w:r>
              <w:rPr>
                <w:b/>
              </w:rPr>
              <w:t>Impeachment</w:t>
            </w:r>
          </w:p>
        </w:tc>
        <w:tc>
          <w:tcPr>
            <w:tcW w:w="7961" w:type="dxa"/>
            <w:vAlign w:val="center"/>
          </w:tcPr>
          <w:p w14:paraId="508D0006" w14:textId="77777777" w:rsidR="005E6778" w:rsidRDefault="005E6778"/>
        </w:tc>
      </w:tr>
      <w:tr w:rsidR="005E6778" w14:paraId="03A08831" w14:textId="77777777" w:rsidTr="006C5D99">
        <w:trPr>
          <w:trHeight w:val="720"/>
          <w:jc w:val="center"/>
        </w:trPr>
        <w:tc>
          <w:tcPr>
            <w:tcW w:w="828" w:type="dxa"/>
            <w:vAlign w:val="center"/>
          </w:tcPr>
          <w:p w14:paraId="53101CAA" w14:textId="77777777" w:rsidR="005E6778" w:rsidRDefault="00591D64">
            <w:r>
              <w:t>p. 32</w:t>
            </w:r>
          </w:p>
        </w:tc>
        <w:tc>
          <w:tcPr>
            <w:tcW w:w="2227" w:type="dxa"/>
            <w:vAlign w:val="center"/>
          </w:tcPr>
          <w:p w14:paraId="2C289A33" w14:textId="77777777" w:rsidR="005E6778" w:rsidRDefault="00591D64">
            <w:pPr>
              <w:rPr>
                <w:b/>
              </w:rPr>
            </w:pPr>
            <w:r>
              <w:rPr>
                <w:b/>
              </w:rPr>
              <w:t>Judicial Review</w:t>
            </w:r>
          </w:p>
        </w:tc>
        <w:tc>
          <w:tcPr>
            <w:tcW w:w="7961" w:type="dxa"/>
            <w:vAlign w:val="center"/>
          </w:tcPr>
          <w:p w14:paraId="783888AC" w14:textId="77777777" w:rsidR="005E6778" w:rsidRDefault="005E6778"/>
          <w:p w14:paraId="53B678E3" w14:textId="77777777" w:rsidR="00BF30F9" w:rsidRDefault="00BF30F9"/>
          <w:p w14:paraId="68EC8023" w14:textId="77777777" w:rsidR="00BF30F9" w:rsidRDefault="00BF30F9"/>
          <w:p w14:paraId="1D022AEC" w14:textId="77777777" w:rsidR="00BF30F9" w:rsidRDefault="00BF30F9"/>
          <w:p w14:paraId="2CB05458" w14:textId="53FC9C39" w:rsidR="00BF30F9" w:rsidRDefault="00BF30F9"/>
        </w:tc>
      </w:tr>
      <w:tr w:rsidR="005E6778" w14:paraId="4165B19A" w14:textId="77777777">
        <w:trPr>
          <w:jc w:val="center"/>
        </w:trPr>
        <w:tc>
          <w:tcPr>
            <w:tcW w:w="11016" w:type="dxa"/>
            <w:gridSpan w:val="3"/>
            <w:shd w:val="clear" w:color="auto" w:fill="D9D9D9"/>
            <w:vAlign w:val="center"/>
          </w:tcPr>
          <w:p w14:paraId="40957992" w14:textId="77777777" w:rsidR="005E6778" w:rsidRDefault="00591D64">
            <w:pPr>
              <w:pStyle w:val="Heading3"/>
              <w:outlineLvl w:val="2"/>
            </w:pPr>
            <w:r>
              <w:t>Federalism and Interstate Relations</w:t>
            </w:r>
          </w:p>
        </w:tc>
      </w:tr>
      <w:tr w:rsidR="005E6778" w14:paraId="0B2FC5E1" w14:textId="77777777" w:rsidTr="006C5D99">
        <w:trPr>
          <w:trHeight w:val="720"/>
          <w:jc w:val="center"/>
        </w:trPr>
        <w:tc>
          <w:tcPr>
            <w:tcW w:w="828" w:type="dxa"/>
            <w:vAlign w:val="center"/>
          </w:tcPr>
          <w:p w14:paraId="755B396F" w14:textId="77777777" w:rsidR="005E6778" w:rsidRDefault="00591D64">
            <w:r>
              <w:t>p. 32</w:t>
            </w:r>
          </w:p>
        </w:tc>
        <w:tc>
          <w:tcPr>
            <w:tcW w:w="2227" w:type="dxa"/>
            <w:vAlign w:val="center"/>
          </w:tcPr>
          <w:p w14:paraId="47B74505" w14:textId="77777777" w:rsidR="005E6778" w:rsidRDefault="00591D64">
            <w:pPr>
              <w:rPr>
                <w:b/>
              </w:rPr>
            </w:pPr>
            <w:r>
              <w:rPr>
                <w:b/>
              </w:rPr>
              <w:t>Federalism</w:t>
            </w:r>
          </w:p>
        </w:tc>
        <w:tc>
          <w:tcPr>
            <w:tcW w:w="7961" w:type="dxa"/>
            <w:vAlign w:val="center"/>
          </w:tcPr>
          <w:p w14:paraId="5CDFA7A8" w14:textId="77777777" w:rsidR="005E6778" w:rsidRDefault="005E6778"/>
        </w:tc>
      </w:tr>
      <w:tr w:rsidR="005E6778" w14:paraId="686A48C5" w14:textId="77777777">
        <w:trPr>
          <w:jc w:val="center"/>
        </w:trPr>
        <w:tc>
          <w:tcPr>
            <w:tcW w:w="11016" w:type="dxa"/>
            <w:gridSpan w:val="3"/>
            <w:shd w:val="clear" w:color="auto" w:fill="D9D9D9"/>
            <w:vAlign w:val="center"/>
          </w:tcPr>
          <w:p w14:paraId="42C70727" w14:textId="77777777" w:rsidR="005E6778" w:rsidRDefault="00591D64">
            <w:pPr>
              <w:pStyle w:val="Heading3"/>
              <w:outlineLvl w:val="2"/>
            </w:pPr>
            <w:r>
              <w:t>Flexibility</w:t>
            </w:r>
          </w:p>
        </w:tc>
      </w:tr>
      <w:tr w:rsidR="005E6778" w14:paraId="7F800056" w14:textId="77777777" w:rsidTr="006C5D99">
        <w:trPr>
          <w:trHeight w:val="720"/>
          <w:jc w:val="center"/>
        </w:trPr>
        <w:tc>
          <w:tcPr>
            <w:tcW w:w="828" w:type="dxa"/>
            <w:vAlign w:val="center"/>
          </w:tcPr>
          <w:p w14:paraId="50769318" w14:textId="77777777" w:rsidR="005E6778" w:rsidRDefault="00591D64">
            <w:r>
              <w:t>p. 32</w:t>
            </w:r>
          </w:p>
        </w:tc>
        <w:tc>
          <w:tcPr>
            <w:tcW w:w="2227" w:type="dxa"/>
            <w:vAlign w:val="center"/>
          </w:tcPr>
          <w:p w14:paraId="6FF5DE47" w14:textId="77777777" w:rsidR="005E6778" w:rsidRDefault="00591D64">
            <w:pPr>
              <w:rPr>
                <w:b/>
              </w:rPr>
            </w:pPr>
            <w:r>
              <w:rPr>
                <w:b/>
              </w:rPr>
              <w:t>Need for Change</w:t>
            </w:r>
          </w:p>
        </w:tc>
        <w:tc>
          <w:tcPr>
            <w:tcW w:w="7961" w:type="dxa"/>
            <w:vAlign w:val="center"/>
          </w:tcPr>
          <w:p w14:paraId="465D2C79" w14:textId="77777777" w:rsidR="005E6778" w:rsidRDefault="005E6778"/>
        </w:tc>
      </w:tr>
      <w:tr w:rsidR="005E6778" w14:paraId="63CEDF94" w14:textId="77777777">
        <w:trPr>
          <w:jc w:val="center"/>
        </w:trPr>
        <w:tc>
          <w:tcPr>
            <w:tcW w:w="11016" w:type="dxa"/>
            <w:gridSpan w:val="3"/>
            <w:shd w:val="clear" w:color="auto" w:fill="D9D9D9"/>
            <w:vAlign w:val="center"/>
          </w:tcPr>
          <w:p w14:paraId="6C99D009" w14:textId="77777777" w:rsidR="005E6778" w:rsidRDefault="00591D64">
            <w:pPr>
              <w:pStyle w:val="Heading3"/>
              <w:outlineLvl w:val="2"/>
            </w:pPr>
            <w:r>
              <w:t>National Supremacy</w:t>
            </w:r>
          </w:p>
        </w:tc>
      </w:tr>
      <w:tr w:rsidR="005E6778" w14:paraId="382DDCFB" w14:textId="77777777" w:rsidTr="006C5D99">
        <w:trPr>
          <w:trHeight w:val="720"/>
          <w:jc w:val="center"/>
        </w:trPr>
        <w:tc>
          <w:tcPr>
            <w:tcW w:w="828" w:type="dxa"/>
            <w:vAlign w:val="center"/>
          </w:tcPr>
          <w:p w14:paraId="126429C7" w14:textId="77777777" w:rsidR="005E6778" w:rsidRDefault="00591D64">
            <w:r>
              <w:t>p. 32</w:t>
            </w:r>
          </w:p>
        </w:tc>
        <w:tc>
          <w:tcPr>
            <w:tcW w:w="2227" w:type="dxa"/>
            <w:vAlign w:val="center"/>
          </w:tcPr>
          <w:p w14:paraId="27A3782F" w14:textId="77777777" w:rsidR="005E6778" w:rsidRDefault="00591D64">
            <w:pPr>
              <w:rPr>
                <w:b/>
              </w:rPr>
            </w:pPr>
            <w:r>
              <w:rPr>
                <w:b/>
              </w:rPr>
              <w:t>Reserved Powers</w:t>
            </w:r>
          </w:p>
        </w:tc>
        <w:tc>
          <w:tcPr>
            <w:tcW w:w="7961" w:type="dxa"/>
            <w:vAlign w:val="center"/>
          </w:tcPr>
          <w:p w14:paraId="57F0804F" w14:textId="77777777" w:rsidR="005E6778" w:rsidRDefault="005E6778"/>
          <w:p w14:paraId="385726C1" w14:textId="77777777" w:rsidR="00BF30F9" w:rsidRDefault="00BF30F9"/>
          <w:p w14:paraId="1708EC7E" w14:textId="77777777" w:rsidR="00BF30F9" w:rsidRDefault="00BF30F9"/>
          <w:p w14:paraId="45466217" w14:textId="02767F93" w:rsidR="00BF30F9" w:rsidRDefault="00BF30F9"/>
        </w:tc>
      </w:tr>
      <w:tr w:rsidR="005E6778" w14:paraId="124A5395" w14:textId="77777777">
        <w:trPr>
          <w:jc w:val="center"/>
        </w:trPr>
        <w:tc>
          <w:tcPr>
            <w:tcW w:w="11016" w:type="dxa"/>
            <w:gridSpan w:val="3"/>
            <w:shd w:val="clear" w:color="auto" w:fill="D9D9D9"/>
            <w:vAlign w:val="center"/>
          </w:tcPr>
          <w:p w14:paraId="52834DBE" w14:textId="77777777" w:rsidR="005E6778" w:rsidRDefault="00591D64">
            <w:pPr>
              <w:pStyle w:val="Heading3"/>
              <w:outlineLvl w:val="2"/>
            </w:pPr>
            <w:r>
              <w:t>Limited Government</w:t>
            </w:r>
          </w:p>
        </w:tc>
      </w:tr>
      <w:tr w:rsidR="005E6778" w14:paraId="4058D021" w14:textId="77777777" w:rsidTr="006C5D99">
        <w:trPr>
          <w:trHeight w:val="720"/>
          <w:jc w:val="center"/>
        </w:trPr>
        <w:tc>
          <w:tcPr>
            <w:tcW w:w="828" w:type="dxa"/>
            <w:vAlign w:val="center"/>
          </w:tcPr>
          <w:p w14:paraId="487541A3" w14:textId="77777777" w:rsidR="005E6778" w:rsidRDefault="00591D64">
            <w:r>
              <w:t>p. 33</w:t>
            </w:r>
          </w:p>
        </w:tc>
        <w:tc>
          <w:tcPr>
            <w:tcW w:w="2227" w:type="dxa"/>
            <w:vAlign w:val="center"/>
          </w:tcPr>
          <w:p w14:paraId="5563E121" w14:textId="77777777" w:rsidR="005E6778" w:rsidRDefault="00591D64">
            <w:pPr>
              <w:rPr>
                <w:b/>
              </w:rPr>
            </w:pPr>
            <w:r>
              <w:rPr>
                <w:b/>
              </w:rPr>
              <w:t>Limited Government</w:t>
            </w:r>
          </w:p>
        </w:tc>
        <w:tc>
          <w:tcPr>
            <w:tcW w:w="7961" w:type="dxa"/>
          </w:tcPr>
          <w:p w14:paraId="73C0A3CC" w14:textId="77777777" w:rsidR="005E6778" w:rsidRDefault="005E6778"/>
        </w:tc>
      </w:tr>
      <w:tr w:rsidR="005E6778" w14:paraId="5DE8107A" w14:textId="77777777">
        <w:trPr>
          <w:jc w:val="center"/>
        </w:trPr>
        <w:tc>
          <w:tcPr>
            <w:tcW w:w="11016" w:type="dxa"/>
            <w:gridSpan w:val="3"/>
            <w:shd w:val="clear" w:color="auto" w:fill="B8CCE4"/>
            <w:vAlign w:val="center"/>
          </w:tcPr>
          <w:p w14:paraId="2A35681E" w14:textId="77777777" w:rsidR="005E6778" w:rsidRDefault="00591D64">
            <w:pPr>
              <w:pStyle w:val="Heading2"/>
              <w:jc w:val="center"/>
              <w:outlineLvl w:val="1"/>
            </w:pPr>
            <w:r>
              <w:rPr>
                <w:color w:val="000000"/>
              </w:rPr>
              <w:t>THE THREE BRANCHES IN PRACTICE</w:t>
            </w:r>
          </w:p>
        </w:tc>
      </w:tr>
      <w:tr w:rsidR="005E6778" w14:paraId="159507FF" w14:textId="77777777">
        <w:trPr>
          <w:jc w:val="center"/>
        </w:trPr>
        <w:tc>
          <w:tcPr>
            <w:tcW w:w="11016" w:type="dxa"/>
            <w:gridSpan w:val="3"/>
            <w:shd w:val="clear" w:color="auto" w:fill="D9D9D9"/>
            <w:vAlign w:val="center"/>
          </w:tcPr>
          <w:p w14:paraId="2ACD0066" w14:textId="77777777" w:rsidR="005E6778" w:rsidRDefault="00591D64">
            <w:pPr>
              <w:pStyle w:val="Heading3"/>
              <w:outlineLvl w:val="2"/>
            </w:pPr>
            <w:r>
              <w:t>Legislative</w:t>
            </w:r>
          </w:p>
        </w:tc>
      </w:tr>
      <w:tr w:rsidR="005E6778" w14:paraId="3BB1E930" w14:textId="77777777" w:rsidTr="006C5D99">
        <w:trPr>
          <w:trHeight w:val="720"/>
          <w:jc w:val="center"/>
        </w:trPr>
        <w:tc>
          <w:tcPr>
            <w:tcW w:w="828" w:type="dxa"/>
            <w:vAlign w:val="center"/>
          </w:tcPr>
          <w:p w14:paraId="11608B4B" w14:textId="77777777" w:rsidR="005E6778" w:rsidRDefault="00591D64">
            <w:r>
              <w:t>p. 33</w:t>
            </w:r>
          </w:p>
        </w:tc>
        <w:tc>
          <w:tcPr>
            <w:tcW w:w="2227" w:type="dxa"/>
            <w:vAlign w:val="center"/>
          </w:tcPr>
          <w:p w14:paraId="3FCC84ED" w14:textId="77777777" w:rsidR="005E6778" w:rsidRDefault="00591D64">
            <w:pPr>
              <w:rPr>
                <w:b/>
              </w:rPr>
            </w:pPr>
            <w:r>
              <w:rPr>
                <w:b/>
              </w:rPr>
              <w:t>Legislative Branch</w:t>
            </w:r>
          </w:p>
        </w:tc>
        <w:tc>
          <w:tcPr>
            <w:tcW w:w="7961" w:type="dxa"/>
            <w:vAlign w:val="center"/>
          </w:tcPr>
          <w:p w14:paraId="671B9F37" w14:textId="77777777" w:rsidR="005E6778" w:rsidRDefault="005E6778"/>
          <w:p w14:paraId="0F6C03C8" w14:textId="77777777" w:rsidR="00BF30F9" w:rsidRDefault="00BF30F9"/>
          <w:p w14:paraId="658D279E" w14:textId="77777777" w:rsidR="00BF30F9" w:rsidRDefault="00BF30F9"/>
          <w:p w14:paraId="24145948" w14:textId="3DD9BF50" w:rsidR="00BF30F9" w:rsidRDefault="00BF30F9"/>
        </w:tc>
      </w:tr>
      <w:tr w:rsidR="005E6778" w14:paraId="769D0928" w14:textId="77777777">
        <w:trPr>
          <w:jc w:val="center"/>
        </w:trPr>
        <w:tc>
          <w:tcPr>
            <w:tcW w:w="11016" w:type="dxa"/>
            <w:gridSpan w:val="3"/>
            <w:shd w:val="clear" w:color="auto" w:fill="D9D9D9"/>
            <w:vAlign w:val="center"/>
          </w:tcPr>
          <w:p w14:paraId="334B9B99" w14:textId="77777777" w:rsidR="005E6778" w:rsidRDefault="00591D64">
            <w:pPr>
              <w:pStyle w:val="Heading3"/>
              <w:outlineLvl w:val="2"/>
            </w:pPr>
            <w:r>
              <w:t>Executive</w:t>
            </w:r>
          </w:p>
        </w:tc>
      </w:tr>
      <w:tr w:rsidR="005E6778" w14:paraId="272A9DF4" w14:textId="77777777" w:rsidTr="006C5D99">
        <w:trPr>
          <w:trHeight w:val="720"/>
          <w:jc w:val="center"/>
        </w:trPr>
        <w:tc>
          <w:tcPr>
            <w:tcW w:w="828" w:type="dxa"/>
            <w:vAlign w:val="center"/>
          </w:tcPr>
          <w:p w14:paraId="017535CD" w14:textId="77777777" w:rsidR="005E6778" w:rsidRDefault="00591D64">
            <w:r>
              <w:t>p. 34</w:t>
            </w:r>
          </w:p>
        </w:tc>
        <w:tc>
          <w:tcPr>
            <w:tcW w:w="2227" w:type="dxa"/>
            <w:vAlign w:val="center"/>
          </w:tcPr>
          <w:p w14:paraId="089DAD1A" w14:textId="77777777" w:rsidR="005E6778" w:rsidRDefault="00591D64">
            <w:pPr>
              <w:rPr>
                <w:b/>
              </w:rPr>
            </w:pPr>
            <w:r>
              <w:rPr>
                <w:b/>
              </w:rPr>
              <w:t>Executive Branch</w:t>
            </w:r>
          </w:p>
        </w:tc>
        <w:tc>
          <w:tcPr>
            <w:tcW w:w="7961" w:type="dxa"/>
            <w:vAlign w:val="center"/>
          </w:tcPr>
          <w:p w14:paraId="70B2A0EC" w14:textId="77777777" w:rsidR="005E6778" w:rsidRDefault="005E6778"/>
          <w:p w14:paraId="62021F32" w14:textId="77777777" w:rsidR="00BF30F9" w:rsidRDefault="00BF30F9"/>
          <w:p w14:paraId="2077F436" w14:textId="77777777" w:rsidR="00BF30F9" w:rsidRDefault="00BF30F9"/>
          <w:p w14:paraId="25822A4F" w14:textId="77777777" w:rsidR="00BF30F9" w:rsidRDefault="00BF30F9"/>
          <w:p w14:paraId="240677B2" w14:textId="34E08CB1" w:rsidR="00BF30F9" w:rsidRDefault="00BF30F9"/>
        </w:tc>
      </w:tr>
      <w:tr w:rsidR="005E6778" w14:paraId="25FE730B" w14:textId="77777777">
        <w:trPr>
          <w:jc w:val="center"/>
        </w:trPr>
        <w:tc>
          <w:tcPr>
            <w:tcW w:w="11016" w:type="dxa"/>
            <w:gridSpan w:val="3"/>
            <w:shd w:val="clear" w:color="auto" w:fill="D9D9D9"/>
            <w:vAlign w:val="center"/>
          </w:tcPr>
          <w:p w14:paraId="28FA50E7" w14:textId="77777777" w:rsidR="005E6778" w:rsidRDefault="00591D64">
            <w:pPr>
              <w:pStyle w:val="Heading3"/>
              <w:outlineLvl w:val="2"/>
            </w:pPr>
            <w:r>
              <w:t>Judicial</w:t>
            </w:r>
          </w:p>
        </w:tc>
      </w:tr>
      <w:tr w:rsidR="005E6778" w14:paraId="6E47948D" w14:textId="77777777" w:rsidTr="006C5D99">
        <w:trPr>
          <w:trHeight w:val="720"/>
          <w:jc w:val="center"/>
        </w:trPr>
        <w:tc>
          <w:tcPr>
            <w:tcW w:w="828" w:type="dxa"/>
            <w:vAlign w:val="center"/>
          </w:tcPr>
          <w:p w14:paraId="2D9022E9" w14:textId="77777777" w:rsidR="005E6778" w:rsidRDefault="00591D64">
            <w:r>
              <w:t>p. 34</w:t>
            </w:r>
          </w:p>
        </w:tc>
        <w:tc>
          <w:tcPr>
            <w:tcW w:w="2227" w:type="dxa"/>
            <w:vAlign w:val="center"/>
          </w:tcPr>
          <w:p w14:paraId="0D97FF6E" w14:textId="77777777" w:rsidR="005E6778" w:rsidRDefault="00591D64">
            <w:pPr>
              <w:rPr>
                <w:b/>
              </w:rPr>
            </w:pPr>
            <w:r>
              <w:rPr>
                <w:b/>
              </w:rPr>
              <w:t>Judicial Branch</w:t>
            </w:r>
          </w:p>
        </w:tc>
        <w:tc>
          <w:tcPr>
            <w:tcW w:w="7961" w:type="dxa"/>
            <w:vAlign w:val="center"/>
          </w:tcPr>
          <w:p w14:paraId="7CE1E729" w14:textId="77777777" w:rsidR="005E6778" w:rsidRDefault="005E6778"/>
          <w:p w14:paraId="72D1AA6A" w14:textId="77777777" w:rsidR="00BF30F9" w:rsidRDefault="00BF30F9"/>
          <w:p w14:paraId="045E6253" w14:textId="77777777" w:rsidR="00BF30F9" w:rsidRDefault="00BF30F9"/>
          <w:p w14:paraId="697794F3" w14:textId="77777777" w:rsidR="00BF30F9" w:rsidRDefault="00BF30F9"/>
          <w:p w14:paraId="53FEC17A" w14:textId="77777777" w:rsidR="00BF30F9" w:rsidRDefault="00BF30F9"/>
          <w:p w14:paraId="1C3E4A91" w14:textId="77777777" w:rsidR="00BF30F9" w:rsidRDefault="00BF30F9"/>
          <w:p w14:paraId="1B2ED254" w14:textId="6F5147D9" w:rsidR="00BF30F9" w:rsidRDefault="00BF30F9"/>
        </w:tc>
      </w:tr>
    </w:tbl>
    <w:p w14:paraId="4B1AD7FA" w14:textId="77777777" w:rsidR="005E6778" w:rsidRDefault="005E6778"/>
    <w:p w14:paraId="33376EF6" w14:textId="77777777" w:rsidR="005E6778" w:rsidRDefault="005E6778"/>
    <w:sectPr w:rsidR="005E6778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1NrA0NDQ1NTQzNDdR0lEKTi0uzszPAykwrAUAQBwS6ywAAAA="/>
  </w:docVars>
  <w:rsids>
    <w:rsidRoot w:val="005E6778"/>
    <w:rsid w:val="0044608D"/>
    <w:rsid w:val="00591D64"/>
    <w:rsid w:val="005E6778"/>
    <w:rsid w:val="00672DF4"/>
    <w:rsid w:val="006C5D99"/>
    <w:rsid w:val="00BF3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0FC51"/>
  <w15:docId w15:val="{9511C257-D5E9-4F34-A31D-886C56EF6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Cambria" w:hAnsi="Cambria" w:cs="Cambria"/>
      <w:color w:val="17365D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49</Words>
  <Characters>8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 Raymond</dc:creator>
  <cp:lastModifiedBy>Jeff Raymond</cp:lastModifiedBy>
  <cp:revision>3</cp:revision>
  <dcterms:created xsi:type="dcterms:W3CDTF">2019-09-01T13:39:00Z</dcterms:created>
  <dcterms:modified xsi:type="dcterms:W3CDTF">2019-09-01T13:43:00Z</dcterms:modified>
</cp:coreProperties>
</file>